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6EA0FF25" w:rsidR="0081027D" w:rsidRDefault="00C5448C" w:rsidP="00C5448C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C5448C">
        <w:rPr>
          <w:rFonts w:ascii="Liberation Serif" w:hAnsi="Liberation Serif" w:cs="Dubai Medium"/>
          <w:b/>
          <w:bCs/>
        </w:rPr>
        <w:t>View</w:t>
      </w:r>
      <w:r>
        <w:rPr>
          <w:rFonts w:ascii="Liberation Serif" w:hAnsi="Liberation Serif" w:cs="Dubai Medium"/>
          <w:b/>
          <w:bCs/>
        </w:rPr>
        <w:t xml:space="preserve"> </w:t>
      </w:r>
      <w:r w:rsidRPr="00C5448C">
        <w:rPr>
          <w:rFonts w:ascii="Liberation Serif" w:hAnsi="Liberation Serif" w:cs="Dubai Medium"/>
          <w:b/>
          <w:bCs/>
        </w:rPr>
        <w:t>Reports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5D40D124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4D7993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C5448C" w:rsidRPr="00C5448C">
              <w:t>View</w:t>
            </w:r>
            <w:r w:rsidR="00C5448C">
              <w:t xml:space="preserve"> </w:t>
            </w:r>
            <w:r w:rsidR="00C5448C" w:rsidRPr="00C5448C">
              <w:t>Reports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2E60466A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5448C">
              <w:t>15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2532418C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t xml:space="preserve"> </w:t>
            </w:r>
            <w:r w:rsidR="00C5448C">
              <w:t xml:space="preserve">Medium 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5F5D3C34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Primary Actor:</w:t>
            </w:r>
            <w:r w:rsidR="00C5448C">
              <w:rPr>
                <w:b/>
                <w:bCs/>
                <w:color w:val="365F91"/>
              </w:rPr>
              <w:t xml:space="preserve"> </w:t>
            </w:r>
            <w:r w:rsidR="00C5448C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073CCACE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9D2D3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70DEA" w14:textId="06575DD5" w:rsidR="00AE2895" w:rsidRPr="00406544" w:rsidRDefault="00000000" w:rsidP="00406544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6317FD8A" w14:textId="6ECA5354" w:rsidR="00AE2895" w:rsidRDefault="00AE2895" w:rsidP="00423DBF">
            <w:pPr>
              <w:pStyle w:val="Standard"/>
            </w:pPr>
            <w:r>
              <w:t xml:space="preserve">            </w:t>
            </w:r>
            <w:r w:rsidR="00C5448C">
              <w:t>Admin</w:t>
            </w:r>
            <w:r>
              <w:t xml:space="preserve"> – </w:t>
            </w:r>
            <w:r w:rsidR="004D0CFE">
              <w:t>Wants to prepare reports about the most recent events in order to help the manager make the best practical decisions</w:t>
            </w:r>
          </w:p>
          <w:p w14:paraId="2D693913" w14:textId="7BA839D8" w:rsidR="00C5448C" w:rsidRDefault="00C5448C" w:rsidP="00423DBF">
            <w:pPr>
              <w:pStyle w:val="Standard"/>
            </w:pPr>
            <w:r>
              <w:t xml:space="preserve">            Manager – Wants to view the latest reports to decide which policy to create or edit and provide guidelines for the business's future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7E784B44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9F66A6" w:rsidRPr="009F66A6">
              <w:t xml:space="preserve">The use case describes how </w:t>
            </w:r>
            <w:r w:rsidR="0002284B">
              <w:t>admins</w:t>
            </w:r>
            <w:r w:rsidR="009F66A6" w:rsidRPr="009F66A6">
              <w:t xml:space="preserve"> </w:t>
            </w:r>
            <w:r w:rsidR="0002284B">
              <w:t xml:space="preserve">and manager </w:t>
            </w:r>
            <w:r w:rsidR="009F66A6" w:rsidRPr="009F66A6">
              <w:t>can view sales and future trend reports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52EFB047" w:rsidR="0081027D" w:rsidRDefault="00FC5CB3">
            <w:pPr>
              <w:pStyle w:val="Standard"/>
              <w:ind w:left="864" w:hanging="864"/>
            </w:pPr>
            <w:r>
              <w:t xml:space="preserve">            By clicking on the </w:t>
            </w:r>
            <w:r w:rsidR="000C217B">
              <w:t>view reports</w:t>
            </w:r>
            <w:r>
              <w:t xml:space="preserve"> option, which is only available at manager </w:t>
            </w:r>
            <w:r w:rsidR="000C217B">
              <w:t xml:space="preserve">and admins </w:t>
            </w:r>
            <w:r>
              <w:t>panel.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70EC9F42" w:rsidR="0081027D" w:rsidRDefault="00000000">
            <w:pPr>
              <w:pStyle w:val="Standard"/>
            </w:pPr>
            <w:r>
              <w:tab/>
            </w:r>
            <w:r w:rsidR="004D7993"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099BF7B6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>:</w:t>
            </w:r>
            <w:r w:rsidR="00406544">
              <w:t xml:space="preserve"> </w:t>
            </w:r>
            <w:r w:rsidR="0002284B">
              <w:t>Admin, Manag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56183F30" w:rsidR="0081027D" w:rsidRDefault="00000000">
            <w:pPr>
              <w:pStyle w:val="Standard"/>
              <w:tabs>
                <w:tab w:val="left" w:pos="1441"/>
              </w:tabs>
              <w:ind w:left="709" w:hanging="2172"/>
              <w:rPr>
                <w:lang w:bidi="fa-IR"/>
              </w:rPr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C883B7C" w14:textId="77777777" w:rsidR="00763061" w:rsidRPr="00763061" w:rsidRDefault="00763061" w:rsidP="00763061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76306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manager or admin accesses his or her panel.</w:t>
            </w:r>
          </w:p>
          <w:p w14:paraId="715EDB43" w14:textId="77777777" w:rsidR="00763061" w:rsidRPr="00763061" w:rsidRDefault="00763061" w:rsidP="00763061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76306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can search and filter all the available reports in a list.</w:t>
            </w:r>
          </w:p>
          <w:p w14:paraId="5F0E83A9" w14:textId="77777777" w:rsidR="00763061" w:rsidRPr="00763061" w:rsidRDefault="00763061" w:rsidP="00763061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76306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selects one of the listed records from the search query records.</w:t>
            </w:r>
          </w:p>
          <w:p w14:paraId="4ADDE101" w14:textId="77777777" w:rsidR="00763061" w:rsidRPr="00763061" w:rsidRDefault="00763061" w:rsidP="00763061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76306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can print out the PDF version of the report.</w:t>
            </w:r>
          </w:p>
          <w:p w14:paraId="03477151" w14:textId="62ABFAB6" w:rsidR="0081027D" w:rsidRPr="00763061" w:rsidRDefault="00763061" w:rsidP="00763061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color w:val="252525"/>
              </w:rPr>
            </w:pPr>
            <w:r w:rsidRPr="00763061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sees more information about the selected report on the screen in advance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5D9F8CF7" w14:textId="77777777" w:rsidR="0081027D" w:rsidRDefault="0081027D">
            <w:pPr>
              <w:pStyle w:val="Standard"/>
              <w:tabs>
                <w:tab w:val="left" w:pos="732"/>
              </w:tabs>
            </w:pPr>
          </w:p>
          <w:p w14:paraId="3A5DA3E8" w14:textId="09B41BEA" w:rsidR="00E23788" w:rsidRDefault="00E23788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9CE2F2" w14:textId="2499F90E" w:rsidR="00FB1D31" w:rsidRPr="00FB1D31" w:rsidRDefault="00000000" w:rsidP="00DD6A1A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676BB860" w14:textId="77777777" w:rsidR="00DD6A1A" w:rsidRPr="00142D96" w:rsidRDefault="00DD6A1A" w:rsidP="00DD6A1A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1AFFBF29" w14:textId="2A8D1FF4" w:rsidR="0081027D" w:rsidRDefault="00DD6A1A" w:rsidP="00DD6A1A">
            <w:pPr>
              <w:pStyle w:val="Standard"/>
              <w:numPr>
                <w:ilvl w:val="0"/>
                <w:numId w:val="3"/>
              </w:numPr>
              <w:tabs>
                <w:tab w:val="left" w:pos="1824"/>
                <w:tab w:val="left" w:pos="2904"/>
              </w:tabs>
            </w:pPr>
            <w:r>
              <w:t>R</w:t>
            </w:r>
            <w:r w:rsidRPr="00142D96">
              <w:t>equests that the user enter another constraint with care.</w:t>
            </w: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7FF59" w14:textId="77777777" w:rsidR="00754862" w:rsidRDefault="00754862">
      <w:r>
        <w:separator/>
      </w:r>
    </w:p>
  </w:endnote>
  <w:endnote w:type="continuationSeparator" w:id="0">
    <w:p w14:paraId="058FD5C3" w14:textId="77777777" w:rsidR="00754862" w:rsidRDefault="007548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F7B44" w14:textId="77777777" w:rsidR="00754862" w:rsidRDefault="00754862">
      <w:r>
        <w:rPr>
          <w:color w:val="000000"/>
        </w:rPr>
        <w:separator/>
      </w:r>
    </w:p>
  </w:footnote>
  <w:footnote w:type="continuationSeparator" w:id="0">
    <w:p w14:paraId="7089BAEC" w14:textId="77777777" w:rsidR="00754862" w:rsidRDefault="00754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87FCE"/>
    <w:multiLevelType w:val="multilevel"/>
    <w:tmpl w:val="1B5C08D4"/>
    <w:numStyleLink w:val="WWNum1"/>
  </w:abstractNum>
  <w:abstractNum w:abstractNumId="2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573316"/>
    <w:multiLevelType w:val="hybridMultilevel"/>
    <w:tmpl w:val="F2AAE30E"/>
    <w:lvl w:ilvl="0" w:tplc="55FE896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3"/>
  </w:num>
  <w:num w:numId="2" w16cid:durableId="1352301333">
    <w:abstractNumId w:val="2"/>
  </w:num>
  <w:num w:numId="3" w16cid:durableId="384766942">
    <w:abstractNumId w:val="4"/>
  </w:num>
  <w:num w:numId="4" w16cid:durableId="1596593930">
    <w:abstractNumId w:val="0"/>
  </w:num>
  <w:num w:numId="5" w16cid:durableId="214316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2284B"/>
    <w:rsid w:val="000517A6"/>
    <w:rsid w:val="000C217B"/>
    <w:rsid w:val="002A1AAA"/>
    <w:rsid w:val="00406544"/>
    <w:rsid w:val="00423DBF"/>
    <w:rsid w:val="0046199A"/>
    <w:rsid w:val="004820FF"/>
    <w:rsid w:val="004D0CFE"/>
    <w:rsid w:val="004D7993"/>
    <w:rsid w:val="00552D6B"/>
    <w:rsid w:val="00690C38"/>
    <w:rsid w:val="00754862"/>
    <w:rsid w:val="00763061"/>
    <w:rsid w:val="007819D8"/>
    <w:rsid w:val="0081027D"/>
    <w:rsid w:val="0085478D"/>
    <w:rsid w:val="00886C61"/>
    <w:rsid w:val="008A6368"/>
    <w:rsid w:val="009C6826"/>
    <w:rsid w:val="009D2D3A"/>
    <w:rsid w:val="009E014C"/>
    <w:rsid w:val="009F4B98"/>
    <w:rsid w:val="009F66A6"/>
    <w:rsid w:val="00A45F49"/>
    <w:rsid w:val="00A76127"/>
    <w:rsid w:val="00AA0E5D"/>
    <w:rsid w:val="00AA3051"/>
    <w:rsid w:val="00AE2895"/>
    <w:rsid w:val="00B257DA"/>
    <w:rsid w:val="00B711C1"/>
    <w:rsid w:val="00C263A2"/>
    <w:rsid w:val="00C31069"/>
    <w:rsid w:val="00C5448C"/>
    <w:rsid w:val="00C81EF3"/>
    <w:rsid w:val="00DD6A1A"/>
    <w:rsid w:val="00E23788"/>
    <w:rsid w:val="00EF0B31"/>
    <w:rsid w:val="00FA19C3"/>
    <w:rsid w:val="00FB1D31"/>
    <w:rsid w:val="00FC5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unhideWhenUsed/>
    <w:rsid w:val="00C5448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5448C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C5448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5448C"/>
    <w:rPr>
      <w:rFonts w:cs="Mangal"/>
      <w:szCs w:val="21"/>
    </w:rPr>
  </w:style>
  <w:style w:type="paragraph" w:styleId="NormalWeb">
    <w:name w:val="Normal (Web)"/>
    <w:basedOn w:val="Normal"/>
    <w:uiPriority w:val="99"/>
    <w:unhideWhenUsed/>
    <w:rsid w:val="00DD6A1A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14</Words>
  <Characters>1071</Characters>
  <Application>Microsoft Office Word</Application>
  <DocSecurity>0</DocSecurity>
  <Lines>26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</dc:creator>
  <cp:lastModifiedBy>Melvin</cp:lastModifiedBy>
  <cp:revision>34</cp:revision>
  <dcterms:created xsi:type="dcterms:W3CDTF">2022-12-27T19:32:00Z</dcterms:created>
  <dcterms:modified xsi:type="dcterms:W3CDTF">2023-01-26T17:34:00Z</dcterms:modified>
</cp:coreProperties>
</file>